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DA2C81">
        <w:rPr>
          <w:sz w:val="20"/>
          <w:szCs w:val="20"/>
        </w:rPr>
        <w:t xml:space="preserve">  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2554E6">
            <w:rPr>
              <w:sz w:val="20"/>
              <w:szCs w:val="20"/>
            </w:rPr>
            <w:t>2022-2023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DA2C81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4902D9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4902D9" w:rsidRPr="002554E6">
        <w:rPr>
          <w:sz w:val="22"/>
          <w:szCs w:val="22"/>
        </w:rPr>
        <w:instrText xml:space="preserve"> FORMCHECKBOX </w:instrText>
      </w:r>
      <w:r w:rsidR="00074339">
        <w:rPr>
          <w:sz w:val="22"/>
          <w:szCs w:val="22"/>
        </w:rPr>
      </w:r>
      <w:r w:rsidR="00074339">
        <w:rPr>
          <w:sz w:val="22"/>
          <w:szCs w:val="22"/>
        </w:rPr>
        <w:fldChar w:fldCharType="separate"/>
      </w:r>
      <w:r w:rsidR="004902D9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="004902D9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902D9" w:rsidRPr="004902D9">
        <w:rPr>
          <w:sz w:val="22"/>
          <w:szCs w:val="22"/>
        </w:rPr>
        <w:instrText xml:space="preserve"> FORMCHECKBOX </w:instrText>
      </w:r>
      <w:r w:rsidR="00074339">
        <w:rPr>
          <w:sz w:val="22"/>
          <w:szCs w:val="22"/>
        </w:rPr>
      </w:r>
      <w:r w:rsidR="00074339">
        <w:rPr>
          <w:sz w:val="22"/>
          <w:szCs w:val="22"/>
        </w:rPr>
        <w:fldChar w:fldCharType="separate"/>
      </w:r>
      <w:r w:rsidR="004902D9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Pr="00F75548">
        <w:rPr>
          <w:sz w:val="22"/>
          <w:szCs w:val="22"/>
        </w:rPr>
        <w:instrText xml:space="preserve"> FORMCHECKBOX </w:instrText>
      </w:r>
      <w:r w:rsidR="00074339">
        <w:rPr>
          <w:sz w:val="22"/>
          <w:szCs w:val="22"/>
        </w:rPr>
      </w:r>
      <w:r w:rsidR="00074339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DA2C81">
        <w:rPr>
          <w:sz w:val="22"/>
          <w:szCs w:val="22"/>
        </w:rPr>
        <w:t>ZOOTEKNİ A.B.D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29"/>
        <w:gridCol w:w="547"/>
        <w:gridCol w:w="268"/>
        <w:gridCol w:w="271"/>
        <w:gridCol w:w="261"/>
        <w:gridCol w:w="411"/>
        <w:gridCol w:w="3739"/>
        <w:gridCol w:w="1040"/>
        <w:gridCol w:w="824"/>
        <w:gridCol w:w="2906"/>
      </w:tblGrid>
      <w:tr w:rsidR="007E6B73" w:rsidRPr="00EA2236" w:rsidTr="00AF32CC">
        <w:trPr>
          <w:trHeight w:val="255"/>
        </w:trPr>
        <w:tc>
          <w:tcPr>
            <w:tcW w:w="27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6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4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AF32CC">
        <w:trPr>
          <w:cantSplit/>
          <w:trHeight w:val="705"/>
        </w:trPr>
        <w:tc>
          <w:tcPr>
            <w:tcW w:w="2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015937" w:rsidRPr="00EA2236" w:rsidTr="00AF32CC">
        <w:trPr>
          <w:trHeight w:val="340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2</w:t>
            </w:r>
          </w:p>
        </w:tc>
        <w:tc>
          <w:tcPr>
            <w:tcW w:w="142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YETİŞTİRİCİLİĞİ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015937" w:rsidRDefault="00C47C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C47CDB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2554E6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</w:t>
            </w:r>
            <w:r w:rsidR="00015937">
              <w:rPr>
                <w:sz w:val="20"/>
                <w:szCs w:val="20"/>
              </w:rPr>
              <w:t>. Dr. Hakan ÜSTÜNER</w:t>
            </w:r>
          </w:p>
        </w:tc>
        <w:tc>
          <w:tcPr>
            <w:tcW w:w="3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Pr="00DA2C81" w:rsidRDefault="00EE79F9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06.2023</w:t>
            </w:r>
          </w:p>
        </w:tc>
        <w:tc>
          <w:tcPr>
            <w:tcW w:w="26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Pr="00DA2C81" w:rsidRDefault="0001593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0</w:t>
            </w:r>
          </w:p>
        </w:tc>
        <w:tc>
          <w:tcPr>
            <w:tcW w:w="9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5937" w:rsidRPr="00DA2C81" w:rsidRDefault="00015937" w:rsidP="00F265CC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RALIK YUMURTA VE BROYLER ÜRETİMİNİN BİLİMSEL ESAS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F82E72">
              <w:rPr>
                <w:sz w:val="20"/>
                <w:szCs w:val="20"/>
              </w:rPr>
              <w:t>2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F265CC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YIT SİSTEMLERİ VE DEĞERLENDİRM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F82E72">
              <w:rPr>
                <w:sz w:val="20"/>
                <w:szCs w:val="20"/>
              </w:rPr>
              <w:t>2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AT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F82E72">
              <w:rPr>
                <w:sz w:val="20"/>
                <w:szCs w:val="20"/>
              </w:rPr>
              <w:t>2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015937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Çİ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015937" w:rsidRDefault="00C47C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0159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C47CD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Default="002554E6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Pr="00DA2C81" w:rsidRDefault="00EE79F9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15937" w:rsidRPr="00DA2C81" w:rsidRDefault="002554E6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="00015937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5937" w:rsidRPr="00DA2C81" w:rsidRDefault="0001593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ÇİFTLİK HAYVANLARINDA BARINAK SİSTEMLER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6A6C67">
              <w:rPr>
                <w:sz w:val="20"/>
                <w:szCs w:val="20"/>
              </w:rPr>
              <w:t>2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SAL ÜRETİMDE GİRİŞİMCİLİK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6A6C67">
              <w:rPr>
                <w:sz w:val="20"/>
                <w:szCs w:val="20"/>
              </w:rPr>
              <w:t>2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EE79F9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2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NATLI HAYVAN BARINAKLARI VE EKİPMAN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Default="00EE79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E79F9" w:rsidRDefault="00EE79F9">
            <w:r w:rsidRPr="006A6C67">
              <w:rPr>
                <w:sz w:val="20"/>
                <w:szCs w:val="20"/>
              </w:rPr>
              <w:t>2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79F9" w:rsidRPr="00DA2C81" w:rsidRDefault="00EE79F9" w:rsidP="00CE4491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005A7" w:rsidRPr="00EA2236" w:rsidTr="00AF32CC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rPr>
                <w:sz w:val="20"/>
                <w:szCs w:val="20"/>
              </w:rPr>
            </w:pPr>
          </w:p>
        </w:tc>
      </w:tr>
    </w:tbl>
    <w:p w:rsidR="00DA5511" w:rsidRDefault="00DA5511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Default="00AF32CC">
      <w:pPr>
        <w:rPr>
          <w:sz w:val="2"/>
          <w:szCs w:val="18"/>
        </w:rPr>
      </w:pPr>
    </w:p>
    <w:p w:rsidR="00AF32CC" w:rsidRPr="00091899" w:rsidRDefault="00AF32CC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p w:rsidR="00023A6A" w:rsidRDefault="00023A6A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>
      <w:pPr>
        <w:rPr>
          <w:sz w:val="22"/>
        </w:rPr>
      </w:pPr>
    </w:p>
    <w:p w:rsidR="00AF32CC" w:rsidRDefault="00AF32CC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461873183"/>
          <w:placeholder>
            <w:docPart w:val="0BC53B94AED946CBA1C275615F10539A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797418255"/>
          <w:placeholder>
            <w:docPart w:val="0BC53B94AED946CBA1C275615F10539A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AF32CC" w:rsidRDefault="00AF32CC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r w:rsidRPr="00DA2C81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:rsidR="00AF32CC" w:rsidRPr="00F75548" w:rsidRDefault="00AF32CC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ZOOTEKNİ A.B.D</w:t>
      </w:r>
    </w:p>
    <w:p w:rsidR="00AF32CC" w:rsidRPr="007E6B73" w:rsidRDefault="00AF32CC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31"/>
        <w:gridCol w:w="546"/>
        <w:gridCol w:w="266"/>
        <w:gridCol w:w="270"/>
        <w:gridCol w:w="262"/>
        <w:gridCol w:w="410"/>
        <w:gridCol w:w="3739"/>
        <w:gridCol w:w="1040"/>
        <w:gridCol w:w="824"/>
        <w:gridCol w:w="2908"/>
      </w:tblGrid>
      <w:tr w:rsidR="00AF32CC" w:rsidRPr="00EA2236" w:rsidTr="00DA2C81">
        <w:trPr>
          <w:trHeight w:val="255"/>
        </w:trPr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6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AF32CC" w:rsidRPr="00EA2236" w:rsidTr="00DA2C81">
        <w:trPr>
          <w:cantSplit/>
          <w:trHeight w:val="705"/>
        </w:trPr>
        <w:tc>
          <w:tcPr>
            <w:tcW w:w="2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F32CC" w:rsidRPr="007E6B73" w:rsidRDefault="00AF32CC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1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VZT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DA2C81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</w:rPr>
              <w:t>oyun Yetiştiriciliği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DA2C81">
            <w:pPr>
              <w:jc w:val="center"/>
              <w:rPr>
                <w:sz w:val="20"/>
                <w:szCs w:val="20"/>
              </w:rPr>
            </w:pPr>
            <w:bookmarkStart w:id="2" w:name="Açılır7"/>
            <w:r w:rsidRPr="00DA2C81">
              <w:rPr>
                <w:sz w:val="20"/>
                <w:szCs w:val="20"/>
              </w:rPr>
              <w:t>Z</w:t>
            </w:r>
            <w:bookmarkEnd w:id="2"/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ralık Yumurta ve Broyler Üretiminin Bilimsel Esaslar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yıt Sistemleri ve Değerlendirme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At Yetiştiricil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r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çi Yetiştiricil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Refahını Değerlendirmede Bilimsel Esasla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A43D3A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ve Keçilerde Sürü Yönetim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3343C6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0B3568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VZT502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Hayvan Yetiştiriciliğinde Geliştirilen Yeni Ekipmanla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420D7B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0B3568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VZT505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Sığır Yetiştiriciliğin</w:t>
            </w:r>
            <w:r>
              <w:rPr>
                <w:sz w:val="20"/>
                <w:szCs w:val="20"/>
              </w:rPr>
              <w:t xml:space="preserve">de Temel Hayvan Davranışları ve </w:t>
            </w:r>
            <w:r w:rsidRPr="00406816">
              <w:rPr>
                <w:sz w:val="20"/>
                <w:szCs w:val="20"/>
              </w:rPr>
              <w:t>İdaredeki Rolü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jc w:val="center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406816" w:rsidRDefault="00AF32CC" w:rsidP="00406816">
            <w:pPr>
              <w:ind w:left="-70" w:right="-68"/>
              <w:rPr>
                <w:sz w:val="20"/>
                <w:szCs w:val="20"/>
              </w:rPr>
            </w:pPr>
            <w:r w:rsidRPr="00406816"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420D7B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4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cılık İşletme Ekonomi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Default="00AF32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Default="00AF32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420D7B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500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-Biyoistatistik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E44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420D7B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A7B6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8643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8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86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üksek Lisans Uzmanlık Alan Der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B864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B864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8643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8643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8643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86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B86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B86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Pr="00DA2C81" w:rsidRDefault="00AF32CC" w:rsidP="00B864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EA7B60">
            <w:r w:rsidRPr="00DF70CD"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A7B6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Pr="00DA2C81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EA7B60">
            <w:r w:rsidRPr="00DF70CD"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A7B6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V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EB1A22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Pr="00DA2C81" w:rsidRDefault="00AF32CC" w:rsidP="00EB1A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EA7B60">
            <w:r w:rsidRPr="00DF70CD"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</w:tbl>
    <w:p w:rsidR="00AF32CC" w:rsidRPr="00091899" w:rsidRDefault="00AF32CC">
      <w:pPr>
        <w:rPr>
          <w:sz w:val="2"/>
          <w:szCs w:val="18"/>
        </w:rPr>
      </w:pPr>
    </w:p>
    <w:p w:rsidR="00AF32CC" w:rsidRPr="00B07B8F" w:rsidRDefault="00AF32CC">
      <w:pPr>
        <w:rPr>
          <w:sz w:val="2"/>
        </w:rPr>
      </w:pPr>
    </w:p>
    <w:p w:rsidR="00AF32CC" w:rsidRPr="00220327" w:rsidRDefault="00AF32CC">
      <w:pPr>
        <w:rPr>
          <w:sz w:val="4"/>
        </w:rPr>
      </w:pPr>
    </w:p>
    <w:p w:rsidR="00AF32CC" w:rsidRPr="0031168B" w:rsidRDefault="00AF32CC">
      <w:pPr>
        <w:rPr>
          <w:sz w:val="2"/>
        </w:rPr>
      </w:pPr>
    </w:p>
    <w:p w:rsidR="00AF32CC" w:rsidRPr="0031168B" w:rsidRDefault="00AF32CC">
      <w:pPr>
        <w:rPr>
          <w:sz w:val="2"/>
        </w:rPr>
      </w:pPr>
    </w:p>
    <w:p w:rsidR="00AF32CC" w:rsidRPr="008D3056" w:rsidRDefault="00AF32CC">
      <w:pPr>
        <w:rPr>
          <w:sz w:val="2"/>
        </w:rPr>
      </w:pPr>
    </w:p>
    <w:p w:rsidR="00AF32CC" w:rsidRDefault="00AF32CC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358937373"/>
          <w:placeholder>
            <w:docPart w:val="E11715C94CA04478820C83C3638E1A2B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353233268"/>
          <w:placeholder>
            <w:docPart w:val="E11715C94CA04478820C83C3638E1A2B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AF32CC" w:rsidRDefault="00AF32CC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CD594F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r w:rsidRPr="0072080C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:rsidR="00AF32CC" w:rsidRPr="00F75548" w:rsidRDefault="00AF32CC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ZOOTEKNİ A.B.D</w:t>
      </w:r>
    </w:p>
    <w:p w:rsidR="00AF32CC" w:rsidRPr="007E6B73" w:rsidRDefault="00AF32CC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31"/>
        <w:gridCol w:w="546"/>
        <w:gridCol w:w="266"/>
        <w:gridCol w:w="270"/>
        <w:gridCol w:w="262"/>
        <w:gridCol w:w="410"/>
        <w:gridCol w:w="3739"/>
        <w:gridCol w:w="1040"/>
        <w:gridCol w:w="824"/>
        <w:gridCol w:w="2908"/>
      </w:tblGrid>
      <w:tr w:rsidR="00AF32CC" w:rsidRPr="00EA2236" w:rsidTr="00DA2C81">
        <w:trPr>
          <w:trHeight w:val="255"/>
        </w:trPr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6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AF32CC" w:rsidRPr="00EA2236" w:rsidTr="00DA2C81">
        <w:trPr>
          <w:cantSplit/>
          <w:trHeight w:val="705"/>
        </w:trPr>
        <w:tc>
          <w:tcPr>
            <w:tcW w:w="2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F32CC" w:rsidRPr="007E6B73" w:rsidRDefault="00AF32CC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1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EA2236" w:rsidRDefault="00AF32CC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DA2C81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Islahı Teknikleri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DA2C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ürü Sağlığ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Yetiştiriciliğinde Verim Kontrolleri ve Kayıt Sistem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leri Sığır Yetiştirme Tekn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1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ve Keçi Yetiştirme Tekn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üt İneklerinde Ayak Hastalıklarının Bakım ve İdare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E13F39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 Üretimi ve Kalite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F204AF">
              <w:rPr>
                <w:sz w:val="20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sal Üretimde Yeni Yaklaşımla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3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mızlık Tavuk Yetiştirme Teknik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cari Yumurtacı Tavuk Yetiştirme Teknik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cılıkta Canlı Güvenliği ve Kritik Kontrol Noktalar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3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imsel Araştırma ve Yayın Et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>
            <w:r>
              <w:rPr>
                <w:sz w:val="20"/>
                <w:szCs w:val="20"/>
              </w:rPr>
              <w:t>23</w:t>
            </w:r>
            <w:r w:rsidRPr="00705D33">
              <w:rPr>
                <w:sz w:val="20"/>
                <w:szCs w:val="20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5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iler Yetiştiricil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Pr="00705D33" w:rsidRDefault="00AF32CC" w:rsidP="00B25F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BF7C3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500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- Biyoistatistik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AF32CC" w:rsidRDefault="00AF32CC" w:rsidP="00B25FD3"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3B01F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70197F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8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7019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Pr="00DA2C81" w:rsidRDefault="00AF32CC" w:rsidP="0070197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7019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70197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70197F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AF32CC" w:rsidRPr="00DA2C81" w:rsidRDefault="00AF32CC" w:rsidP="007019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3B01F0">
            <w:pPr>
              <w:jc w:val="center"/>
            </w:pPr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969F1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92</w:t>
            </w:r>
          </w:p>
          <w:p w:rsidR="00AF32CC" w:rsidRDefault="00AF32CC" w:rsidP="00C969F1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C969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I</w:t>
            </w:r>
          </w:p>
          <w:p w:rsidR="00AF32CC" w:rsidRDefault="00AF32CC" w:rsidP="00C969F1">
            <w:pPr>
              <w:rPr>
                <w:sz w:val="20"/>
                <w:szCs w:val="20"/>
              </w:rPr>
            </w:pP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C969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C969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969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C969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544D2B">
            <w:pPr>
              <w:ind w:right="-70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DE06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DE06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DE06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Default="00AF32CC" w:rsidP="00DE06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AF32CC" w:rsidRDefault="00AF32CC" w:rsidP="00DE06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B25F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9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V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3B01F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9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V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3B01F0">
            <w:pPr>
              <w:jc w:val="center"/>
            </w:pPr>
            <w:r w:rsidRPr="00FE29D2"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3B01F0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9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VII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8C78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3B01F0">
            <w:pPr>
              <w:jc w:val="center"/>
            </w:pPr>
            <w:r w:rsidRPr="00FE29D2">
              <w:rPr>
                <w:sz w:val="20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8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AF32CC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600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leri İstatistiksel Yöntemle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Pr="00DA2C81" w:rsidRDefault="00AF32CC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 w:rsidRPr="00705D33">
              <w:rPr>
                <w:sz w:val="20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F32CC" w:rsidRDefault="00AF32CC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</w:tbl>
    <w:p w:rsidR="00AF32CC" w:rsidRPr="00091899" w:rsidRDefault="00AF32CC">
      <w:pPr>
        <w:rPr>
          <w:sz w:val="2"/>
          <w:szCs w:val="18"/>
        </w:rPr>
      </w:pPr>
    </w:p>
    <w:p w:rsidR="00AF32CC" w:rsidRPr="00B07B8F" w:rsidRDefault="00AF32CC">
      <w:pPr>
        <w:rPr>
          <w:sz w:val="2"/>
        </w:rPr>
      </w:pPr>
    </w:p>
    <w:p w:rsidR="00AF32CC" w:rsidRPr="00220327" w:rsidRDefault="00AF32CC">
      <w:pPr>
        <w:rPr>
          <w:sz w:val="4"/>
        </w:rPr>
      </w:pPr>
    </w:p>
    <w:p w:rsidR="00AF32CC" w:rsidRPr="0031168B" w:rsidRDefault="00AF32CC">
      <w:pPr>
        <w:rPr>
          <w:sz w:val="2"/>
        </w:rPr>
      </w:pPr>
    </w:p>
    <w:p w:rsidR="00AF32CC" w:rsidRPr="0031168B" w:rsidRDefault="00AF32CC">
      <w:pPr>
        <w:rPr>
          <w:sz w:val="2"/>
        </w:rPr>
      </w:pPr>
    </w:p>
    <w:p w:rsidR="00AF32CC" w:rsidRPr="008D3056" w:rsidRDefault="00AF32CC">
      <w:pPr>
        <w:rPr>
          <w:sz w:val="2"/>
        </w:rPr>
      </w:pPr>
      <w:bookmarkStart w:id="3" w:name="_GoBack"/>
      <w:bookmarkEnd w:id="3"/>
    </w:p>
    <w:sectPr w:rsidR="00AF32CC" w:rsidRPr="008D3056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339" w:rsidRDefault="00074339" w:rsidP="00A555AF">
      <w:r>
        <w:separator/>
      </w:r>
    </w:p>
  </w:endnote>
  <w:endnote w:type="continuationSeparator" w:id="0">
    <w:p w:rsidR="00074339" w:rsidRDefault="00074339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:rsidTr="005B2918">
      <w:trPr>
        <w:trHeight w:val="268"/>
      </w:trPr>
      <w:tc>
        <w:tcPr>
          <w:tcW w:w="5014" w:type="dxa"/>
          <w:shd w:val="clear" w:color="auto" w:fill="auto"/>
        </w:tcPr>
        <w:p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074339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074339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339" w:rsidRDefault="00074339" w:rsidP="00A555AF">
      <w:r>
        <w:separator/>
      </w:r>
    </w:p>
  </w:footnote>
  <w:footnote w:type="continuationSeparator" w:id="0">
    <w:p w:rsidR="00074339" w:rsidRDefault="00074339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2E096795" wp14:editId="39D7887C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DA2C81" w:rsidRDefault="00DA2C81" w:rsidP="00DA2C81">
          <w:pPr>
            <w:tabs>
              <w:tab w:val="center" w:pos="4536"/>
              <w:tab w:val="right" w:pos="907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SAĞLIK BİLİMLERİ </w:t>
          </w:r>
          <w:r w:rsidR="007E6B73">
            <w:rPr>
              <w:b/>
              <w:sz w:val="22"/>
              <w:szCs w:val="22"/>
            </w:rPr>
            <w:t xml:space="preserve">ENSTİTÜ </w:t>
          </w:r>
        </w:p>
        <w:p w:rsidR="002107D0" w:rsidRPr="002107D0" w:rsidRDefault="002554E6" w:rsidP="00DA2C81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2022-2023</w:t>
          </w:r>
          <w:r w:rsidR="00DA2C81">
            <w:rPr>
              <w:b/>
              <w:sz w:val="22"/>
              <w:szCs w:val="22"/>
            </w:rPr>
            <w:t xml:space="preserve"> EĞİTİM Ö</w:t>
          </w:r>
          <w:r w:rsidR="00081FB4">
            <w:rPr>
              <w:b/>
              <w:sz w:val="22"/>
              <w:szCs w:val="22"/>
            </w:rPr>
            <w:t>ĞRETİM YILI BAHAR YARIYILI BÜTÜNLEME</w:t>
          </w:r>
          <w:r w:rsidR="00DA2C81">
            <w:rPr>
              <w:b/>
              <w:sz w:val="22"/>
              <w:szCs w:val="22"/>
            </w:rPr>
            <w:t xml:space="preserve"> </w:t>
          </w:r>
          <w:r w:rsidR="007E6B73">
            <w:rPr>
              <w:b/>
              <w:sz w:val="22"/>
              <w:szCs w:val="22"/>
            </w:rPr>
            <w:t>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0MDA2NzQ2NzdU0lEKTi0uzszPAykwNK4FAJPbMcctAAAA"/>
  </w:docVars>
  <w:rsids>
    <w:rsidRoot w:val="003C1D54"/>
    <w:rsid w:val="00005C3A"/>
    <w:rsid w:val="00015937"/>
    <w:rsid w:val="00023A6A"/>
    <w:rsid w:val="00026991"/>
    <w:rsid w:val="000419B6"/>
    <w:rsid w:val="00043DA4"/>
    <w:rsid w:val="00050233"/>
    <w:rsid w:val="00050574"/>
    <w:rsid w:val="00053C96"/>
    <w:rsid w:val="00063D49"/>
    <w:rsid w:val="00074339"/>
    <w:rsid w:val="00075948"/>
    <w:rsid w:val="000763D7"/>
    <w:rsid w:val="00081FB4"/>
    <w:rsid w:val="00091899"/>
    <w:rsid w:val="00091C0C"/>
    <w:rsid w:val="000940EC"/>
    <w:rsid w:val="000A2443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3723B"/>
    <w:rsid w:val="00145CA6"/>
    <w:rsid w:val="00164497"/>
    <w:rsid w:val="00165BF9"/>
    <w:rsid w:val="001B1E38"/>
    <w:rsid w:val="001C0697"/>
    <w:rsid w:val="001C7253"/>
    <w:rsid w:val="001D211B"/>
    <w:rsid w:val="001E2316"/>
    <w:rsid w:val="001F3CCB"/>
    <w:rsid w:val="002069F1"/>
    <w:rsid w:val="002107D0"/>
    <w:rsid w:val="0021122B"/>
    <w:rsid w:val="00220327"/>
    <w:rsid w:val="0022531F"/>
    <w:rsid w:val="00251AA7"/>
    <w:rsid w:val="002554E6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C7B41"/>
    <w:rsid w:val="003D5890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1F02"/>
    <w:rsid w:val="004353E4"/>
    <w:rsid w:val="00437C49"/>
    <w:rsid w:val="00437E16"/>
    <w:rsid w:val="00441D39"/>
    <w:rsid w:val="00446B84"/>
    <w:rsid w:val="00452ADC"/>
    <w:rsid w:val="00460B09"/>
    <w:rsid w:val="00474D05"/>
    <w:rsid w:val="00484898"/>
    <w:rsid w:val="004902D9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3AF5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86CC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2E6F"/>
    <w:rsid w:val="00634D5F"/>
    <w:rsid w:val="0064164A"/>
    <w:rsid w:val="00645D52"/>
    <w:rsid w:val="006559F0"/>
    <w:rsid w:val="00661993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816A4"/>
    <w:rsid w:val="0079120A"/>
    <w:rsid w:val="00796B3E"/>
    <w:rsid w:val="007A4082"/>
    <w:rsid w:val="007A5FE3"/>
    <w:rsid w:val="007A60E2"/>
    <w:rsid w:val="007B7915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8620A"/>
    <w:rsid w:val="008902E6"/>
    <w:rsid w:val="0089186B"/>
    <w:rsid w:val="00894A80"/>
    <w:rsid w:val="008D2992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1525"/>
    <w:rsid w:val="009B628D"/>
    <w:rsid w:val="009C18F3"/>
    <w:rsid w:val="009C46FC"/>
    <w:rsid w:val="009D0EA5"/>
    <w:rsid w:val="009D26C0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2298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42DA"/>
    <w:rsid w:val="00AC7E0C"/>
    <w:rsid w:val="00AD3152"/>
    <w:rsid w:val="00AD6EFE"/>
    <w:rsid w:val="00AF32CC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05A7"/>
    <w:rsid w:val="00C03B2F"/>
    <w:rsid w:val="00C0432C"/>
    <w:rsid w:val="00C073FF"/>
    <w:rsid w:val="00C3406D"/>
    <w:rsid w:val="00C346C4"/>
    <w:rsid w:val="00C35C12"/>
    <w:rsid w:val="00C43DF5"/>
    <w:rsid w:val="00C44F71"/>
    <w:rsid w:val="00C47CDB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0D39"/>
    <w:rsid w:val="00CF2EDE"/>
    <w:rsid w:val="00CF6AD9"/>
    <w:rsid w:val="00D041F1"/>
    <w:rsid w:val="00D209FD"/>
    <w:rsid w:val="00D21839"/>
    <w:rsid w:val="00D3287B"/>
    <w:rsid w:val="00D37554"/>
    <w:rsid w:val="00D42A44"/>
    <w:rsid w:val="00D5027C"/>
    <w:rsid w:val="00D52336"/>
    <w:rsid w:val="00D55103"/>
    <w:rsid w:val="00D56F27"/>
    <w:rsid w:val="00D6013F"/>
    <w:rsid w:val="00D64F5C"/>
    <w:rsid w:val="00D667AA"/>
    <w:rsid w:val="00D67E57"/>
    <w:rsid w:val="00D7363A"/>
    <w:rsid w:val="00D95E22"/>
    <w:rsid w:val="00DA2246"/>
    <w:rsid w:val="00DA2C81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43A25"/>
    <w:rsid w:val="00E62CB7"/>
    <w:rsid w:val="00E64566"/>
    <w:rsid w:val="00E66AF4"/>
    <w:rsid w:val="00E70364"/>
    <w:rsid w:val="00E75892"/>
    <w:rsid w:val="00EA066B"/>
    <w:rsid w:val="00EA0797"/>
    <w:rsid w:val="00EA1DB1"/>
    <w:rsid w:val="00EB5B71"/>
    <w:rsid w:val="00EB612E"/>
    <w:rsid w:val="00EC1ED0"/>
    <w:rsid w:val="00EC4384"/>
    <w:rsid w:val="00ED5D07"/>
    <w:rsid w:val="00EE79F9"/>
    <w:rsid w:val="00EF335E"/>
    <w:rsid w:val="00EF3399"/>
    <w:rsid w:val="00F01CCD"/>
    <w:rsid w:val="00F02A09"/>
    <w:rsid w:val="00F20AB6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4219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1CF7FF"/>
  <w15:docId w15:val="{E3B626CB-CB96-4B39-994F-C8D7ED03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0BC53B94AED946CBA1C275615F10539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C050AB9-D2FE-44C8-9487-14789763DAF1}"/>
      </w:docPartPr>
      <w:docPartBody>
        <w:p w:rsidR="00000000" w:rsidRDefault="00E629C2" w:rsidP="00E629C2">
          <w:pPr>
            <w:pStyle w:val="0BC53B94AED946CBA1C275615F10539A"/>
          </w:pPr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E11715C94CA04478820C83C3638E1A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C7E8039-28AF-47EE-99DF-7DFF5EE97B85}"/>
      </w:docPartPr>
      <w:docPartBody>
        <w:p w:rsidR="00000000" w:rsidRDefault="00E629C2" w:rsidP="00E629C2">
          <w:pPr>
            <w:pStyle w:val="E11715C94CA04478820C83C3638E1A2B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0D472D"/>
    <w:rsid w:val="001F1BD9"/>
    <w:rsid w:val="002200E5"/>
    <w:rsid w:val="00283228"/>
    <w:rsid w:val="002B175C"/>
    <w:rsid w:val="00324D6D"/>
    <w:rsid w:val="00350972"/>
    <w:rsid w:val="003D3845"/>
    <w:rsid w:val="004C7BCB"/>
    <w:rsid w:val="00540ED8"/>
    <w:rsid w:val="00631EE5"/>
    <w:rsid w:val="006D4D72"/>
    <w:rsid w:val="00700218"/>
    <w:rsid w:val="00737CE2"/>
    <w:rsid w:val="00737F3C"/>
    <w:rsid w:val="008A4A51"/>
    <w:rsid w:val="009576D8"/>
    <w:rsid w:val="00970AC3"/>
    <w:rsid w:val="009B71C0"/>
    <w:rsid w:val="00A047F1"/>
    <w:rsid w:val="00A566E5"/>
    <w:rsid w:val="00A57051"/>
    <w:rsid w:val="00A74C83"/>
    <w:rsid w:val="00BE0C48"/>
    <w:rsid w:val="00C203BB"/>
    <w:rsid w:val="00CB15D0"/>
    <w:rsid w:val="00E629C2"/>
    <w:rsid w:val="00ED2CE2"/>
    <w:rsid w:val="00F14F48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E629C2"/>
    <w:rPr>
      <w:color w:val="808080"/>
    </w:rPr>
  </w:style>
  <w:style w:type="paragraph" w:customStyle="1" w:styleId="0BC53B94AED946CBA1C275615F10539A">
    <w:name w:val="0BC53B94AED946CBA1C275615F10539A"/>
    <w:rsid w:val="00E629C2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E11715C94CA04478820C83C3638E1A2B">
    <w:name w:val="E11715C94CA04478820C83C3638E1A2B"/>
    <w:rsid w:val="00E629C2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9365C-F6F8-4677-8299-4C3DB942F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3</cp:revision>
  <cp:lastPrinted>2023-01-16T07:41:00Z</cp:lastPrinted>
  <dcterms:created xsi:type="dcterms:W3CDTF">2023-01-25T07:27:00Z</dcterms:created>
  <dcterms:modified xsi:type="dcterms:W3CDTF">2023-05-31T11:53:00Z</dcterms:modified>
</cp:coreProperties>
</file>